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FirstParagraph"/>
      </w:pPr>
      <w:r>
        <w:rPr>
          <w:bCs/>
          <w:b/>
        </w:rPr>
        <w:t xml:space="preserve">Table 1</w:t>
      </w:r>
      <w:r>
        <w:t xml:space="preserve"> </w:t>
      </w:r>
      <w:r>
        <w:t xml:space="preserve">Participant characteristic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cantSplit/>
          <w:trHeight w:val="57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9-20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1-2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3-2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5-20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7-2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9-20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1-2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20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-2020</w:t>
            </w:r>
          </w:p>
        </w:tc>
      </w:tr>
      <w:tr>
        <w:trPr>
          <w:cantSplit/>
          <w:trHeight w:val="60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. of Adul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013</w:t>
            </w:r>
          </w:p>
        </w:tc>
      </w:tr>
      <w:tr>
        <w:trPr>
          <w:cantSplit/>
          <w:trHeight w:val="614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category,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to 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572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to 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572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to 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571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</w:tr>
      <w:tr>
        <w:trPr>
          <w:cantSplit/>
          <w:trHeight w:val="57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cantSplit/>
          <w:trHeight w:val="61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12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</w:tr>
      <w:tr>
        <w:trPr>
          <w:cantSplit/>
          <w:trHeight w:val="612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74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)</w:t>
            </w:r>
          </w:p>
        </w:tc>
      </w:tr>
      <w:tr>
        <w:trPr>
          <w:cantSplit/>
          <w:trHeight w:val="614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4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571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7)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1)</w:t>
            </w:r>
          </w:p>
        </w:tc>
      </w:tr>
      <w:tr>
        <w:trPr>
          <w:cantSplit/>
          <w:trHeight w:val="617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category (including antihypertensive medication us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&lt;120 and DBP &lt;8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of 120 to &lt;130 and DBP &lt; 8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17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of 130 to &lt;140 or DBP 80 to &lt;9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1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of 140 to &lt;160 or DBP 90 to &lt;10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160+ or DBP 100+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614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king antihypertensive medic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617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reported antihypertensive medication u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hypertensive medications recommended by JNC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hypertensive medications recommended by ACC/AHA 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617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antihypertensive medication class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cantSplit/>
          <w:trHeight w:val="574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57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</w:tr>
      <w:tr>
        <w:trPr>
          <w:cantSplit/>
          <w:trHeight w:val="572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cantSplit/>
          <w:trHeight w:val="571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ur or m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cantSplit/>
          <w:trHeight w:val="574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 inhibi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4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dosterone antagonis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-1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614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iotensin receptor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cantSplit/>
          <w:trHeight w:val="571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alpha1 agonist and other centrally acting age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4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ium channel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</w:tr>
      <w:tr>
        <w:trPr>
          <w:cantSplit/>
          <w:trHeight w:val="614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sparing diure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2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op diure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cantSplit/>
          <w:trHeight w:val="614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azide or thiazide-type diure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</w:tr>
      <w:tr>
        <w:trPr>
          <w:cantSplit/>
          <w:trHeight w:val="571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renin inhibi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2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vasodila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control (SBP &lt; 140 mm Hg and DBP &lt; 9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617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control (SBP &lt; 130 mm Hg and DBP &lt; 8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cantSplit/>
          <w:trHeight w:val="617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ontrolled BP (SBP &gt;= 140 mm Hg or DBP &gt;= 9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17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ontrolled BP (SBP &gt;= 130 mm Hg or DBP &gt;= 8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617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(JNC7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617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(2017 ACC/AHA BP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617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eness of hypert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617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JNC7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617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2017 ACC/AHA BP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</w:tr>
      <w:tr>
        <w:trPr>
          <w:cantSplit/>
          <w:trHeight w:val="617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2017 ACC/AHA BP guideline definition requires thiazide diureti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cantSplit/>
          <w:trHeight w:val="617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JNC7 guideline definition requires thiazide diureti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617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572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574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17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572" w:hRule="auto"/>
        </w:trPr>
        body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to &lt;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572" w:hRule="auto"/>
        </w:trPr>
        body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&lt;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572" w:hRule="auto"/>
        </w:trPr>
        body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71" w:hRule="auto"/>
        </w:trPr>
        body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t diabe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4" w:hRule="auto"/>
        </w:trPr>
        body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t chronic kidney disea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17" w:hRule="auto"/>
        </w:trPr>
        body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high risk condi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fe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cantSplit/>
          <w:trHeight w:val="572" w:hRule="auto"/>
        </w:trPr>
        body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572" w:hRule="auto"/>
        </w:trPr>
        body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2" w:hRule="auto"/>
        </w:trPr>
        body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or m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myocardial infar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cantSplit/>
          <w:trHeight w:val="617" w:hRule="auto"/>
        </w:trPr>
        body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coronary heart disea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</w:tr>
      <w:tr>
        <w:trPr>
          <w:cantSplit/>
          <w:trHeight w:val="617" w:hRule="auto"/>
        </w:trPr>
        body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str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cantSplit/>
          <w:trHeight w:val="617" w:hRule="auto"/>
        </w:trPr>
        body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ASCV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</w:tr>
      <w:tr>
        <w:trPr>
          <w:cantSplit/>
          <w:trHeight w:val="617" w:hRule="auto"/>
        </w:trPr>
        body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heart failu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</w:tr>
      <w:tr>
        <w:trPr>
          <w:cantSplit/>
          <w:trHeight w:val="617" w:hRule="auto"/>
        </w:trPr>
        body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CV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</w:tr>
    </w:tbl>
    <w:p>
      <w:pPr>
        <w:sectPr>
          <w:pgMar w:header="720" w:bottom="120" w:top="120" w:right="180" w:left="180" w:footer="720" w:gutter="720"/>
          <w:footerReference r:id="rId9" w:type="default"/>
          <w:footerReference r:id="rId10" w:type="even"/>
          <w:pgSz w:h="11906" w:w="16838" w:orient="landscape"/>
          <w:type w:val="continuous"/>
          <w:cols/>
        </w:sectPr>
      </w:pPr>
    </w:p>
    <w:p>
      <w:pPr>
        <w:pStyle w:val="Corpsdetexte"/>
      </w:pPr>
      <w:r>
        <w:rPr>
          <w:bCs/>
          <w:b/>
        </w:rPr>
        <w:t xml:space="preserve">Figure 1</w:t>
      </w:r>
      <w:r>
        <w:t xml:space="preserve"> </w:t>
      </w:r>
      <w:r>
        <w:t xml:space="preserve">Prevalence of hypertension by calendar year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2</w:t>
      </w:r>
      <w:r>
        <w:t xml:space="preserve"> </w:t>
      </w:r>
      <w:r>
        <w:t xml:space="preserve">Antihypertensive medication use by calendar year among adults with hypertension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3</w:t>
      </w:r>
      <w:r>
        <w:t xml:space="preserve"> </w:t>
      </w:r>
      <w:r>
        <w:t xml:space="preserve">Prevalence of resistant hypertension among adults with hypertension taking antihypertensive medication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1</w:t>
      </w:r>
      <w:r>
        <w:t xml:space="preserve">: Participants included in the current analysis</w:t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2</w:t>
      </w:r>
      <w:r>
        <w:t xml:space="preserve"> </w:t>
      </w:r>
      <w:r>
        <w:t xml:space="preserve">Prevalence of hypertension by age group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3</w:t>
      </w:r>
      <w:r>
        <w:t xml:space="preserve"> </w:t>
      </w:r>
      <w:r>
        <w:t xml:space="preserve">Prevalence of hypertension by sex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4</w:t>
      </w:r>
      <w:r>
        <w:t xml:space="preserve"> </w:t>
      </w:r>
      <w:r>
        <w:t xml:space="preserve">Prevalence of hypertension by race/ethnici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79bc19a45d80.png"/>
<Relationship Id="rId12" Type="http://schemas.openxmlformats.org/officeDocument/2006/relationships/image" Target="media/file79bc5eef4611.png"/>
<Relationship Id="rId13" Type="http://schemas.openxmlformats.org/officeDocument/2006/relationships/image" Target="media/file79bc8ea37d1.png"/>
<Relationship Id="rId14" Type="http://schemas.openxmlformats.org/officeDocument/2006/relationships/image" Target="media/file79bc240d6fd9.png"/>
<Relationship Id="rId15" Type="http://schemas.openxmlformats.org/officeDocument/2006/relationships/image" Target="media/file79bc7cdf255b.png"/>
<Relationship Id="rId16" Type="http://schemas.openxmlformats.org/officeDocument/2006/relationships/image" Target="media/file79bc21dd47c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 and Figures</dc:title>
  <dc:creator/>
  <cp:keywords/>
  <dcterms:created xsi:type="dcterms:W3CDTF">2022-09-28T01:46:24Z</dcterms:created>
  <dcterms:modified xsi:type="dcterms:W3CDTF">2022-09-27T21:46:2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